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4015" w:rsidRPr="002778B4" w:rsidRDefault="002778B4" w:rsidP="002778B4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778B4">
        <w:rPr>
          <w:rFonts w:ascii="Times New Roman" w:hAnsi="Times New Roman" w:cs="Times New Roman"/>
          <w:b/>
          <w:sz w:val="24"/>
          <w:szCs w:val="24"/>
          <w:u w:val="single"/>
        </w:rPr>
        <w:t>Good Essay Phrases</w:t>
      </w:r>
    </w:p>
    <w:p w:rsidR="002778B4" w:rsidRPr="002778B4" w:rsidRDefault="002778B4">
      <w:pPr>
        <w:rPr>
          <w:rFonts w:ascii="Times New Roman" w:hAnsi="Times New Roman" w:cs="Times New Roman"/>
          <w:sz w:val="24"/>
          <w:szCs w:val="24"/>
        </w:rPr>
      </w:pPr>
      <w:r w:rsidRPr="002778B4">
        <w:rPr>
          <w:rFonts w:ascii="Times New Roman" w:hAnsi="Times New Roman" w:cs="Times New Roman"/>
          <w:sz w:val="24"/>
          <w:szCs w:val="24"/>
        </w:rPr>
        <w:t>Note: Being able to implement these phrases in your writing, when appropriate, can help increase your score.</w:t>
      </w:r>
    </w:p>
    <w:p w:rsidR="002778B4" w:rsidRPr="002778B4" w:rsidRDefault="002778B4" w:rsidP="002778B4">
      <w:pPr>
        <w:pStyle w:val="NormalWeb"/>
        <w:shd w:val="clear" w:color="auto" w:fill="FFFFFF"/>
        <w:spacing w:before="0" w:beforeAutospacing="0" w:after="384" w:afterAutospacing="0"/>
        <w:rPr>
          <w:color w:val="3E3E3E"/>
        </w:rPr>
      </w:pPr>
      <w:r w:rsidRPr="002778B4">
        <w:rPr>
          <w:color w:val="3E3E3E"/>
        </w:rPr>
        <w:t>1. with the booming of the economy</w:t>
      </w:r>
      <w:r w:rsidRPr="002778B4">
        <w:rPr>
          <w:color w:val="3E3E3E"/>
        </w:rPr>
        <w:br/>
        <w:t xml:space="preserve">2. </w:t>
      </w:r>
      <w:proofErr w:type="gramStart"/>
      <w:r w:rsidRPr="002778B4">
        <w:rPr>
          <w:color w:val="3E3E3E"/>
        </w:rPr>
        <w:t>with</w:t>
      </w:r>
      <w:proofErr w:type="gramEnd"/>
      <w:r w:rsidRPr="002778B4">
        <w:rPr>
          <w:color w:val="3E3E3E"/>
        </w:rPr>
        <w:t xml:space="preserve"> the remarkable improvement of people’s living standard</w:t>
      </w:r>
      <w:r w:rsidRPr="002778B4">
        <w:rPr>
          <w:color w:val="3E3E3E"/>
        </w:rPr>
        <w:br/>
        <w:t xml:space="preserve">3. </w:t>
      </w:r>
      <w:proofErr w:type="gramStart"/>
      <w:r w:rsidRPr="002778B4">
        <w:rPr>
          <w:color w:val="3E3E3E"/>
        </w:rPr>
        <w:t>advanced</w:t>
      </w:r>
      <w:proofErr w:type="gramEnd"/>
      <w:r w:rsidRPr="002778B4">
        <w:rPr>
          <w:color w:val="3E3E3E"/>
        </w:rPr>
        <w:t xml:space="preserve"> science and technology</w:t>
      </w:r>
      <w:r w:rsidRPr="002778B4">
        <w:rPr>
          <w:color w:val="3E3E3E"/>
        </w:rPr>
        <w:br/>
        <w:t xml:space="preserve">4. </w:t>
      </w:r>
      <w:proofErr w:type="gramStart"/>
      <w:r w:rsidRPr="002778B4">
        <w:rPr>
          <w:color w:val="3E3E3E"/>
        </w:rPr>
        <w:t>add</w:t>
      </w:r>
      <w:proofErr w:type="gramEnd"/>
      <w:r w:rsidRPr="002778B4">
        <w:rPr>
          <w:color w:val="3E3E3E"/>
        </w:rPr>
        <w:t xml:space="preserve"> much spice / flavor to our daily life</w:t>
      </w:r>
      <w:r w:rsidRPr="002778B4">
        <w:rPr>
          <w:color w:val="3E3E3E"/>
        </w:rPr>
        <w:br/>
        <w:t>5. It is commonly believed that…</w:t>
      </w:r>
      <w:r w:rsidRPr="002778B4">
        <w:rPr>
          <w:color w:val="3E3E3E"/>
        </w:rPr>
        <w:br/>
        <w:t>6. I give my vote to the former / latter opinion.</w:t>
      </w:r>
      <w:r w:rsidRPr="002778B4">
        <w:rPr>
          <w:color w:val="3E3E3E"/>
        </w:rPr>
        <w:br/>
        <w:t xml:space="preserve">7. </w:t>
      </w:r>
      <w:proofErr w:type="spellStart"/>
      <w:r w:rsidRPr="002778B4">
        <w:rPr>
          <w:color w:val="3E3E3E"/>
        </w:rPr>
        <w:t>Sth</w:t>
      </w:r>
      <w:proofErr w:type="spellEnd"/>
      <w:r w:rsidRPr="002778B4">
        <w:rPr>
          <w:color w:val="3E3E3E"/>
        </w:rPr>
        <w:t xml:space="preserve">. has aroused wide public concern. / </w:t>
      </w:r>
      <w:proofErr w:type="spellStart"/>
      <w:r w:rsidRPr="002778B4">
        <w:rPr>
          <w:color w:val="3E3E3E"/>
        </w:rPr>
        <w:t>Sth</w:t>
      </w:r>
      <w:proofErr w:type="spellEnd"/>
      <w:r w:rsidRPr="002778B4">
        <w:rPr>
          <w:color w:val="3E3E3E"/>
        </w:rPr>
        <w:t xml:space="preserve"> has drawn great public attention.</w:t>
      </w:r>
      <w:r w:rsidRPr="002778B4">
        <w:rPr>
          <w:color w:val="3E3E3E"/>
        </w:rPr>
        <w:br/>
        <w:t>8. It is undeniable that…</w:t>
      </w:r>
      <w:r w:rsidRPr="002778B4">
        <w:rPr>
          <w:color w:val="3E3E3E"/>
        </w:rPr>
        <w:br/>
        <w:t xml:space="preserve">9. </w:t>
      </w:r>
      <w:proofErr w:type="gramStart"/>
      <w:r w:rsidRPr="002778B4">
        <w:rPr>
          <w:color w:val="3E3E3E"/>
        </w:rPr>
        <w:t>a</w:t>
      </w:r>
      <w:proofErr w:type="gramEnd"/>
      <w:r w:rsidRPr="002778B4">
        <w:rPr>
          <w:color w:val="3E3E3E"/>
        </w:rPr>
        <w:t xml:space="preserve"> heated discussion / debate</w:t>
      </w:r>
      <w:r w:rsidRPr="002778B4">
        <w:rPr>
          <w:color w:val="3E3E3E"/>
        </w:rPr>
        <w:br/>
        <w:t xml:space="preserve">10. </w:t>
      </w:r>
      <w:proofErr w:type="gramStart"/>
      <w:r w:rsidRPr="002778B4">
        <w:rPr>
          <w:color w:val="3E3E3E"/>
        </w:rPr>
        <w:t>a</w:t>
      </w:r>
      <w:proofErr w:type="gramEnd"/>
      <w:r w:rsidRPr="002778B4">
        <w:rPr>
          <w:color w:val="3E3E3E"/>
        </w:rPr>
        <w:t xml:space="preserve"> controversial issue</w:t>
      </w:r>
      <w:r w:rsidRPr="002778B4">
        <w:rPr>
          <w:color w:val="3E3E3E"/>
        </w:rPr>
        <w:br/>
        <w:t>11. As far as I am concerned, / Personally</w:t>
      </w:r>
      <w:proofErr w:type="gramStart"/>
      <w:r w:rsidRPr="002778B4">
        <w:rPr>
          <w:color w:val="3E3E3E"/>
        </w:rPr>
        <w:t>,</w:t>
      </w:r>
      <w:proofErr w:type="gramEnd"/>
      <w:r w:rsidRPr="002778B4">
        <w:rPr>
          <w:color w:val="3E3E3E"/>
        </w:rPr>
        <w:br/>
        <w:t xml:space="preserve">12. </w:t>
      </w:r>
      <w:proofErr w:type="gramStart"/>
      <w:r w:rsidRPr="002778B4">
        <w:rPr>
          <w:color w:val="3E3E3E"/>
        </w:rPr>
        <w:t>be</w:t>
      </w:r>
      <w:proofErr w:type="gramEnd"/>
      <w:r w:rsidRPr="002778B4">
        <w:rPr>
          <w:color w:val="3E3E3E"/>
        </w:rPr>
        <w:t xml:space="preserve"> supported by sound reasons</w:t>
      </w:r>
      <w:r w:rsidRPr="002778B4">
        <w:rPr>
          <w:color w:val="3E3E3E"/>
        </w:rPr>
        <w:br/>
        <w:t xml:space="preserve">13. </w:t>
      </w:r>
      <w:proofErr w:type="gramStart"/>
      <w:r w:rsidRPr="002778B4">
        <w:rPr>
          <w:color w:val="3E3E3E"/>
        </w:rPr>
        <w:t>argument</w:t>
      </w:r>
      <w:proofErr w:type="gramEnd"/>
      <w:r w:rsidRPr="002778B4">
        <w:rPr>
          <w:color w:val="3E3E3E"/>
        </w:rPr>
        <w:t xml:space="preserve"> on both sides</w:t>
      </w:r>
      <w:r w:rsidRPr="002778B4">
        <w:rPr>
          <w:color w:val="3E3E3E"/>
        </w:rPr>
        <w:br/>
        <w:t xml:space="preserve">14. </w:t>
      </w:r>
      <w:proofErr w:type="gramStart"/>
      <w:r w:rsidRPr="002778B4">
        <w:rPr>
          <w:color w:val="3E3E3E"/>
        </w:rPr>
        <w:t>play</w:t>
      </w:r>
      <w:proofErr w:type="gramEnd"/>
      <w:r w:rsidRPr="002778B4">
        <w:rPr>
          <w:color w:val="3E3E3E"/>
        </w:rPr>
        <w:t xml:space="preserve"> an increasingly important role in…</w:t>
      </w:r>
      <w:r w:rsidRPr="002778B4">
        <w:rPr>
          <w:color w:val="3E3E3E"/>
        </w:rPr>
        <w:br/>
        <w:t xml:space="preserve">15. </w:t>
      </w:r>
      <w:proofErr w:type="gramStart"/>
      <w:r w:rsidRPr="002778B4">
        <w:rPr>
          <w:color w:val="3E3E3E"/>
        </w:rPr>
        <w:t>be</w:t>
      </w:r>
      <w:proofErr w:type="gramEnd"/>
      <w:r w:rsidRPr="002778B4">
        <w:rPr>
          <w:color w:val="3E3E3E"/>
        </w:rPr>
        <w:t xml:space="preserve"> indispensable to …</w:t>
      </w:r>
      <w:r w:rsidRPr="002778B4">
        <w:rPr>
          <w:color w:val="3E3E3E"/>
        </w:rPr>
        <w:br/>
        <w:t>16. As the proverb goes</w:t>
      </w:r>
      <w:proofErr w:type="gramStart"/>
      <w:r w:rsidRPr="002778B4">
        <w:rPr>
          <w:color w:val="3E3E3E"/>
        </w:rPr>
        <w:t>:</w:t>
      </w:r>
      <w:proofErr w:type="gramEnd"/>
      <w:r w:rsidRPr="002778B4">
        <w:rPr>
          <w:color w:val="3E3E3E"/>
        </w:rPr>
        <w:br/>
        <w:t xml:space="preserve">17. </w:t>
      </w:r>
      <w:proofErr w:type="gramStart"/>
      <w:r w:rsidRPr="002778B4">
        <w:rPr>
          <w:color w:val="3E3E3E"/>
        </w:rPr>
        <w:t>exert</w:t>
      </w:r>
      <w:proofErr w:type="gramEnd"/>
      <w:r w:rsidRPr="002778B4">
        <w:rPr>
          <w:color w:val="3E3E3E"/>
        </w:rPr>
        <w:t xml:space="preserve"> positive / negative effects on…</w:t>
      </w:r>
      <w:r w:rsidRPr="002778B4">
        <w:rPr>
          <w:color w:val="3E3E3E"/>
        </w:rPr>
        <w:br/>
        <w:t>18. The advantages far outweigh the disadvantages.</w:t>
      </w:r>
      <w:r w:rsidRPr="002778B4">
        <w:rPr>
          <w:color w:val="3E3E3E"/>
        </w:rPr>
        <w:br/>
        <w:t xml:space="preserve">19. </w:t>
      </w:r>
      <w:proofErr w:type="gramStart"/>
      <w:r w:rsidRPr="002778B4">
        <w:rPr>
          <w:color w:val="3E3E3E"/>
        </w:rPr>
        <w:t>lead</w:t>
      </w:r>
      <w:proofErr w:type="gramEnd"/>
      <w:r w:rsidRPr="002778B4">
        <w:rPr>
          <w:color w:val="3E3E3E"/>
        </w:rPr>
        <w:t xml:space="preserve"> to / give rise to / contribute to / result in</w:t>
      </w:r>
      <w:r w:rsidRPr="002778B4">
        <w:rPr>
          <w:color w:val="3E3E3E"/>
        </w:rPr>
        <w:br/>
        <w:t xml:space="preserve">20. </w:t>
      </w:r>
      <w:proofErr w:type="gramStart"/>
      <w:r w:rsidRPr="002778B4">
        <w:rPr>
          <w:color w:val="3E3E3E"/>
        </w:rPr>
        <w:t>a</w:t>
      </w:r>
      <w:proofErr w:type="gramEnd"/>
      <w:r w:rsidRPr="002778B4">
        <w:rPr>
          <w:color w:val="3E3E3E"/>
        </w:rPr>
        <w:t xml:space="preserve"> complicated social phenomenon</w:t>
      </w:r>
      <w:r w:rsidRPr="002778B4">
        <w:rPr>
          <w:color w:val="3E3E3E"/>
        </w:rPr>
        <w:br/>
        <w:t xml:space="preserve">21. </w:t>
      </w:r>
      <w:proofErr w:type="gramStart"/>
      <w:r w:rsidRPr="002778B4">
        <w:rPr>
          <w:color w:val="3E3E3E"/>
        </w:rPr>
        <w:t>sense</w:t>
      </w:r>
      <w:proofErr w:type="gramEnd"/>
      <w:r w:rsidRPr="002778B4">
        <w:rPr>
          <w:color w:val="3E3E3E"/>
        </w:rPr>
        <w:t xml:space="preserve"> of responsibility / achievement</w:t>
      </w:r>
      <w:r w:rsidRPr="002778B4">
        <w:rPr>
          <w:color w:val="3E3E3E"/>
        </w:rPr>
        <w:br/>
        <w:t xml:space="preserve">22. </w:t>
      </w:r>
      <w:proofErr w:type="gramStart"/>
      <w:r w:rsidRPr="002778B4">
        <w:rPr>
          <w:color w:val="3E3E3E"/>
        </w:rPr>
        <w:t>sense</w:t>
      </w:r>
      <w:proofErr w:type="gramEnd"/>
      <w:r w:rsidRPr="002778B4">
        <w:rPr>
          <w:color w:val="3E3E3E"/>
        </w:rPr>
        <w:t xml:space="preserve"> of competition and cooperation</w:t>
      </w:r>
      <w:r w:rsidRPr="002778B4">
        <w:rPr>
          <w:color w:val="3E3E3E"/>
        </w:rPr>
        <w:br/>
        <w:t xml:space="preserve">23. </w:t>
      </w:r>
      <w:proofErr w:type="gramStart"/>
      <w:r w:rsidRPr="002778B4">
        <w:rPr>
          <w:color w:val="3E3E3E"/>
        </w:rPr>
        <w:t>widen</w:t>
      </w:r>
      <w:proofErr w:type="gramEnd"/>
      <w:r w:rsidRPr="002778B4">
        <w:rPr>
          <w:color w:val="3E3E3E"/>
        </w:rPr>
        <w:t xml:space="preserve"> one’s horizon / broaden one’s vision</w:t>
      </w:r>
      <w:r w:rsidRPr="002778B4">
        <w:rPr>
          <w:color w:val="3E3E3E"/>
        </w:rPr>
        <w:br/>
        <w:t xml:space="preserve">24. </w:t>
      </w:r>
      <w:proofErr w:type="gramStart"/>
      <w:r w:rsidRPr="002778B4">
        <w:rPr>
          <w:color w:val="3E3E3E"/>
        </w:rPr>
        <w:t>acquire</w:t>
      </w:r>
      <w:proofErr w:type="gramEnd"/>
      <w:r w:rsidRPr="002778B4">
        <w:rPr>
          <w:color w:val="3E3E3E"/>
        </w:rPr>
        <w:t xml:space="preserve"> knowledge and skills</w:t>
      </w:r>
      <w:r w:rsidRPr="002778B4">
        <w:rPr>
          <w:color w:val="3E3E3E"/>
        </w:rPr>
        <w:br/>
        <w:t xml:space="preserve">25. </w:t>
      </w:r>
      <w:proofErr w:type="gramStart"/>
      <w:r w:rsidRPr="002778B4">
        <w:rPr>
          <w:color w:val="3E3E3E"/>
        </w:rPr>
        <w:t>financial</w:t>
      </w:r>
      <w:proofErr w:type="gramEnd"/>
      <w:r w:rsidRPr="002778B4">
        <w:rPr>
          <w:color w:val="3E3E3E"/>
        </w:rPr>
        <w:t xml:space="preserve"> burden / psychological burden</w:t>
      </w:r>
      <w:r w:rsidRPr="002778B4">
        <w:rPr>
          <w:color w:val="3E3E3E"/>
        </w:rPr>
        <w:br/>
        <w:t xml:space="preserve">26. </w:t>
      </w:r>
      <w:proofErr w:type="gramStart"/>
      <w:r w:rsidRPr="002778B4">
        <w:rPr>
          <w:color w:val="3E3E3E"/>
        </w:rPr>
        <w:t>take</w:t>
      </w:r>
      <w:proofErr w:type="gramEnd"/>
      <w:r w:rsidRPr="002778B4">
        <w:rPr>
          <w:color w:val="3E3E3E"/>
        </w:rPr>
        <w:t xml:space="preserve"> many factors into consideration</w:t>
      </w:r>
      <w:r w:rsidRPr="002778B4">
        <w:rPr>
          <w:color w:val="3E3E3E"/>
        </w:rPr>
        <w:br/>
        <w:t xml:space="preserve">27. </w:t>
      </w:r>
      <w:proofErr w:type="gramStart"/>
      <w:r w:rsidRPr="002778B4">
        <w:rPr>
          <w:color w:val="3E3E3E"/>
        </w:rPr>
        <w:t>from</w:t>
      </w:r>
      <w:proofErr w:type="gramEnd"/>
      <w:r w:rsidRPr="002778B4">
        <w:rPr>
          <w:color w:val="3E3E3E"/>
        </w:rPr>
        <w:t xml:space="preserve"> another perspective</w:t>
      </w:r>
      <w:r w:rsidRPr="002778B4">
        <w:rPr>
          <w:color w:val="3E3E3E"/>
        </w:rPr>
        <w:br/>
        <w:t xml:space="preserve">28. </w:t>
      </w:r>
      <w:proofErr w:type="gramStart"/>
      <w:r w:rsidRPr="002778B4">
        <w:rPr>
          <w:color w:val="3E3E3E"/>
        </w:rPr>
        <w:t>make</w:t>
      </w:r>
      <w:proofErr w:type="gramEnd"/>
      <w:r w:rsidRPr="002778B4">
        <w:rPr>
          <w:color w:val="3E3E3E"/>
        </w:rPr>
        <w:t xml:space="preserve"> joint efforts</w:t>
      </w:r>
      <w:r w:rsidRPr="002778B4">
        <w:rPr>
          <w:color w:val="3E3E3E"/>
        </w:rPr>
        <w:br/>
        <w:t xml:space="preserve">29. </w:t>
      </w:r>
      <w:proofErr w:type="gramStart"/>
      <w:r w:rsidRPr="002778B4">
        <w:rPr>
          <w:color w:val="3E3E3E"/>
        </w:rPr>
        <w:t>be</w:t>
      </w:r>
      <w:proofErr w:type="gramEnd"/>
      <w:r w:rsidRPr="002778B4">
        <w:rPr>
          <w:color w:val="3E3E3E"/>
        </w:rPr>
        <w:t xml:space="preserve"> beneficial to / be conducive to…</w:t>
      </w:r>
      <w:r w:rsidRPr="002778B4">
        <w:rPr>
          <w:color w:val="3E3E3E"/>
        </w:rPr>
        <w:br/>
        <w:t xml:space="preserve">30. </w:t>
      </w:r>
      <w:proofErr w:type="gramStart"/>
      <w:r w:rsidRPr="002778B4">
        <w:rPr>
          <w:color w:val="3E3E3E"/>
        </w:rPr>
        <w:t>make</w:t>
      </w:r>
      <w:proofErr w:type="gramEnd"/>
      <w:r w:rsidRPr="002778B4">
        <w:rPr>
          <w:color w:val="3E3E3E"/>
        </w:rPr>
        <w:t xml:space="preserve"> contributions to the society</w:t>
      </w:r>
      <w:r w:rsidRPr="002778B4">
        <w:rPr>
          <w:color w:val="3E3E3E"/>
        </w:rPr>
        <w:br/>
        <w:t xml:space="preserve">31. </w:t>
      </w:r>
      <w:proofErr w:type="gramStart"/>
      <w:r w:rsidRPr="002778B4">
        <w:rPr>
          <w:color w:val="3E3E3E"/>
        </w:rPr>
        <w:t>lay</w:t>
      </w:r>
      <w:proofErr w:type="gramEnd"/>
      <w:r w:rsidRPr="002778B4">
        <w:rPr>
          <w:color w:val="3E3E3E"/>
        </w:rPr>
        <w:t xml:space="preserve"> a solid foundation for…</w:t>
      </w:r>
      <w:r w:rsidRPr="002778B4">
        <w:rPr>
          <w:color w:val="3E3E3E"/>
        </w:rPr>
        <w:br/>
        <w:t xml:space="preserve">32. </w:t>
      </w:r>
      <w:proofErr w:type="gramStart"/>
      <w:r w:rsidRPr="002778B4">
        <w:rPr>
          <w:color w:val="3E3E3E"/>
        </w:rPr>
        <w:t>comprehensive</w:t>
      </w:r>
      <w:proofErr w:type="gramEnd"/>
      <w:r w:rsidRPr="002778B4">
        <w:rPr>
          <w:color w:val="3E3E3E"/>
        </w:rPr>
        <w:t xml:space="preserve"> quality</w:t>
      </w:r>
      <w:r w:rsidRPr="002778B4">
        <w:rPr>
          <w:color w:val="3E3E3E"/>
        </w:rPr>
        <w:br/>
        <w:t xml:space="preserve">33. </w:t>
      </w:r>
      <w:proofErr w:type="gramStart"/>
      <w:r w:rsidRPr="002778B4">
        <w:rPr>
          <w:color w:val="3E3E3E"/>
        </w:rPr>
        <w:t>be</w:t>
      </w:r>
      <w:proofErr w:type="gramEnd"/>
      <w:r w:rsidRPr="002778B4">
        <w:rPr>
          <w:color w:val="3E3E3E"/>
        </w:rPr>
        <w:t xml:space="preserve"> committed / devoted to…</w:t>
      </w:r>
      <w:r w:rsidRPr="002778B4">
        <w:rPr>
          <w:color w:val="3E3E3E"/>
        </w:rPr>
        <w:br/>
        <w:t>34. Admittedly</w:t>
      </w:r>
      <w:proofErr w:type="gramStart"/>
      <w:r w:rsidRPr="002778B4">
        <w:rPr>
          <w:color w:val="3E3E3E"/>
        </w:rPr>
        <w:t>,</w:t>
      </w:r>
      <w:proofErr w:type="gramEnd"/>
      <w:r w:rsidRPr="002778B4">
        <w:rPr>
          <w:color w:val="3E3E3E"/>
        </w:rPr>
        <w:br/>
        <w:t xml:space="preserve">35. </w:t>
      </w:r>
      <w:proofErr w:type="gramStart"/>
      <w:r w:rsidRPr="002778B4">
        <w:rPr>
          <w:color w:val="3E3E3E"/>
        </w:rPr>
        <w:t>unshakable</w:t>
      </w:r>
      <w:proofErr w:type="gramEnd"/>
      <w:r w:rsidRPr="002778B4">
        <w:rPr>
          <w:color w:val="3E3E3E"/>
        </w:rPr>
        <w:t xml:space="preserve"> duty</w:t>
      </w:r>
      <w:r w:rsidRPr="002778B4">
        <w:rPr>
          <w:color w:val="3E3E3E"/>
        </w:rPr>
        <w:br/>
        <w:t xml:space="preserve">36. </w:t>
      </w:r>
      <w:proofErr w:type="gramStart"/>
      <w:r w:rsidRPr="002778B4">
        <w:rPr>
          <w:color w:val="3E3E3E"/>
        </w:rPr>
        <w:t>satisfy</w:t>
      </w:r>
      <w:proofErr w:type="gramEnd"/>
      <w:r w:rsidRPr="002778B4">
        <w:rPr>
          <w:color w:val="3E3E3E"/>
        </w:rPr>
        <w:t xml:space="preserve"> / meet the needs of…</w:t>
      </w:r>
      <w:r w:rsidRPr="002778B4">
        <w:rPr>
          <w:color w:val="3E3E3E"/>
        </w:rPr>
        <w:br/>
        <w:t xml:space="preserve">37. </w:t>
      </w:r>
      <w:proofErr w:type="gramStart"/>
      <w:r w:rsidRPr="002778B4">
        <w:rPr>
          <w:color w:val="3E3E3E"/>
        </w:rPr>
        <w:t>a</w:t>
      </w:r>
      <w:proofErr w:type="gramEnd"/>
      <w:r w:rsidRPr="002778B4">
        <w:rPr>
          <w:color w:val="3E3E3E"/>
        </w:rPr>
        <w:t xml:space="preserve"> reliable source of information</w:t>
      </w:r>
      <w:r w:rsidRPr="002778B4">
        <w:rPr>
          <w:color w:val="3E3E3E"/>
        </w:rPr>
        <w:br/>
        <w:t xml:space="preserve">38. </w:t>
      </w:r>
      <w:proofErr w:type="gramStart"/>
      <w:r w:rsidRPr="002778B4">
        <w:rPr>
          <w:color w:val="3E3E3E"/>
        </w:rPr>
        <w:t>valuable</w:t>
      </w:r>
      <w:proofErr w:type="gramEnd"/>
      <w:r w:rsidRPr="002778B4">
        <w:rPr>
          <w:color w:val="3E3E3E"/>
        </w:rPr>
        <w:t xml:space="preserve"> natural resources</w:t>
      </w:r>
      <w:r w:rsidRPr="002778B4">
        <w:rPr>
          <w:color w:val="3E3E3E"/>
        </w:rPr>
        <w:br/>
        <w:t>39. The main / leading reasons are listed as follows</w:t>
      </w:r>
      <w:proofErr w:type="gramStart"/>
      <w:r w:rsidRPr="002778B4">
        <w:rPr>
          <w:color w:val="3E3E3E"/>
        </w:rPr>
        <w:t>:</w:t>
      </w:r>
      <w:proofErr w:type="gramEnd"/>
      <w:r w:rsidRPr="002778B4">
        <w:rPr>
          <w:color w:val="3E3E3E"/>
        </w:rPr>
        <w:br/>
        <w:t xml:space="preserve">40. </w:t>
      </w:r>
      <w:proofErr w:type="gramStart"/>
      <w:r w:rsidRPr="002778B4">
        <w:rPr>
          <w:color w:val="3E3E3E"/>
        </w:rPr>
        <w:t>convenient</w:t>
      </w:r>
      <w:proofErr w:type="gramEnd"/>
      <w:r w:rsidRPr="002778B4">
        <w:rPr>
          <w:color w:val="3E3E3E"/>
        </w:rPr>
        <w:t xml:space="preserve"> and efficient</w:t>
      </w:r>
      <w:r w:rsidRPr="002778B4">
        <w:rPr>
          <w:color w:val="3E3E3E"/>
        </w:rPr>
        <w:br/>
        <w:t xml:space="preserve">41. </w:t>
      </w:r>
      <w:proofErr w:type="gramStart"/>
      <w:r w:rsidRPr="002778B4">
        <w:rPr>
          <w:color w:val="3E3E3E"/>
        </w:rPr>
        <w:t>in</w:t>
      </w:r>
      <w:proofErr w:type="gramEnd"/>
      <w:r w:rsidRPr="002778B4">
        <w:rPr>
          <w:color w:val="3E3E3E"/>
        </w:rPr>
        <w:t xml:space="preserve"> all aspects of human life</w:t>
      </w:r>
      <w:r w:rsidRPr="002778B4">
        <w:rPr>
          <w:color w:val="3E3E3E"/>
        </w:rPr>
        <w:br/>
        <w:t xml:space="preserve">42. </w:t>
      </w:r>
      <w:proofErr w:type="gramStart"/>
      <w:r w:rsidRPr="002778B4">
        <w:rPr>
          <w:color w:val="3E3E3E"/>
        </w:rPr>
        <w:t>environmentally</w:t>
      </w:r>
      <w:proofErr w:type="gramEnd"/>
      <w:r w:rsidRPr="002778B4">
        <w:rPr>
          <w:color w:val="3E3E3E"/>
        </w:rPr>
        <w:t xml:space="preserve"> friendly materials</w:t>
      </w:r>
      <w:r w:rsidRPr="002778B4">
        <w:rPr>
          <w:color w:val="3E3E3E"/>
        </w:rPr>
        <w:br/>
      </w:r>
      <w:r w:rsidRPr="002778B4">
        <w:rPr>
          <w:color w:val="3E3E3E"/>
        </w:rPr>
        <w:lastRenderedPageBreak/>
        <w:t xml:space="preserve">43. </w:t>
      </w:r>
      <w:proofErr w:type="gramStart"/>
      <w:r w:rsidRPr="002778B4">
        <w:rPr>
          <w:color w:val="3E3E3E"/>
        </w:rPr>
        <w:t>a</w:t>
      </w:r>
      <w:proofErr w:type="gramEnd"/>
      <w:r w:rsidRPr="002778B4">
        <w:rPr>
          <w:color w:val="3E3E3E"/>
        </w:rPr>
        <w:t xml:space="preserve"> symbol of society progress</w:t>
      </w:r>
      <w:r w:rsidRPr="002778B4">
        <w:rPr>
          <w:color w:val="3E3E3E"/>
        </w:rPr>
        <w:br/>
        <w:t xml:space="preserve">44. </w:t>
      </w:r>
      <w:proofErr w:type="spellStart"/>
      <w:r w:rsidRPr="002778B4">
        <w:rPr>
          <w:color w:val="3E3E3E"/>
        </w:rPr>
        <w:t>Sth</w:t>
      </w:r>
      <w:proofErr w:type="spellEnd"/>
      <w:r w:rsidRPr="002778B4">
        <w:rPr>
          <w:color w:val="3E3E3E"/>
        </w:rPr>
        <w:t xml:space="preserve"> has greatly facilitated people’s lives.</w:t>
      </w:r>
      <w:r w:rsidRPr="002778B4">
        <w:rPr>
          <w:color w:val="3E3E3E"/>
        </w:rPr>
        <w:br/>
        <w:t xml:space="preserve">45. </w:t>
      </w:r>
      <w:proofErr w:type="gramStart"/>
      <w:r w:rsidRPr="002778B4">
        <w:rPr>
          <w:color w:val="3E3E3E"/>
        </w:rPr>
        <w:t>hold</w:t>
      </w:r>
      <w:proofErr w:type="gramEnd"/>
      <w:r w:rsidRPr="002778B4">
        <w:rPr>
          <w:color w:val="3E3E3E"/>
        </w:rPr>
        <w:t xml:space="preserve"> different attitudes towards this issue</w:t>
      </w:r>
      <w:r w:rsidRPr="002778B4">
        <w:rPr>
          <w:color w:val="3E3E3E"/>
        </w:rPr>
        <w:br/>
        <w:t xml:space="preserve">46. </w:t>
      </w:r>
      <w:proofErr w:type="gramStart"/>
      <w:r w:rsidRPr="002778B4">
        <w:rPr>
          <w:color w:val="3E3E3E"/>
        </w:rPr>
        <w:t>to</w:t>
      </w:r>
      <w:proofErr w:type="gramEnd"/>
      <w:r w:rsidRPr="002778B4">
        <w:rPr>
          <w:color w:val="3E3E3E"/>
        </w:rPr>
        <w:t xml:space="preserve"> some extent</w:t>
      </w:r>
      <w:r w:rsidRPr="002778B4">
        <w:rPr>
          <w:color w:val="3E3E3E"/>
        </w:rPr>
        <w:br/>
        <w:t xml:space="preserve">47. </w:t>
      </w:r>
      <w:proofErr w:type="gramStart"/>
      <w:r w:rsidRPr="002778B4">
        <w:rPr>
          <w:color w:val="3E3E3E"/>
        </w:rPr>
        <w:t>integrate</w:t>
      </w:r>
      <w:proofErr w:type="gramEnd"/>
      <w:r w:rsidRPr="002778B4">
        <w:rPr>
          <w:color w:val="3E3E3E"/>
        </w:rPr>
        <w:t xml:space="preserve"> theory with practice</w:t>
      </w:r>
      <w:r w:rsidRPr="002778B4">
        <w:rPr>
          <w:color w:val="3E3E3E"/>
        </w:rPr>
        <w:br/>
        <w:t xml:space="preserve">48. </w:t>
      </w:r>
      <w:proofErr w:type="gramStart"/>
      <w:r w:rsidRPr="002778B4">
        <w:rPr>
          <w:color w:val="3E3E3E"/>
        </w:rPr>
        <w:t>an</w:t>
      </w:r>
      <w:proofErr w:type="gramEnd"/>
      <w:r w:rsidRPr="002778B4">
        <w:rPr>
          <w:color w:val="3E3E3E"/>
        </w:rPr>
        <w:t xml:space="preserve"> irresistible trend of…</w:t>
      </w:r>
      <w:r w:rsidRPr="002778B4">
        <w:rPr>
          <w:color w:val="3E3E3E"/>
        </w:rPr>
        <w:br/>
        <w:t xml:space="preserve">49. </w:t>
      </w:r>
      <w:proofErr w:type="gramStart"/>
      <w:r w:rsidRPr="002778B4">
        <w:rPr>
          <w:color w:val="3E3E3E"/>
        </w:rPr>
        <w:t>the</w:t>
      </w:r>
      <w:proofErr w:type="gramEnd"/>
      <w:r w:rsidRPr="002778B4">
        <w:rPr>
          <w:color w:val="3E3E3E"/>
        </w:rPr>
        <w:t xml:space="preserve"> increasingly keen social competition</w:t>
      </w:r>
      <w:r w:rsidRPr="002778B4">
        <w:rPr>
          <w:color w:val="3E3E3E"/>
        </w:rPr>
        <w:br/>
        <w:t xml:space="preserve">50. </w:t>
      </w:r>
      <w:proofErr w:type="gramStart"/>
      <w:r w:rsidRPr="002778B4">
        <w:rPr>
          <w:color w:val="3E3E3E"/>
        </w:rPr>
        <w:t>immediate</w:t>
      </w:r>
      <w:proofErr w:type="gramEnd"/>
      <w:r w:rsidRPr="002778B4">
        <w:rPr>
          <w:color w:val="3E3E3E"/>
        </w:rPr>
        <w:t xml:space="preserve"> interest/ short-term interest</w:t>
      </w:r>
      <w:r w:rsidRPr="002778B4">
        <w:rPr>
          <w:color w:val="3E3E3E"/>
        </w:rPr>
        <w:br/>
        <w:t xml:space="preserve">51. </w:t>
      </w:r>
      <w:proofErr w:type="gramStart"/>
      <w:r w:rsidRPr="002778B4">
        <w:rPr>
          <w:color w:val="3E3E3E"/>
        </w:rPr>
        <w:t>long-</w:t>
      </w:r>
      <w:proofErr w:type="spellStart"/>
      <w:r w:rsidRPr="002778B4">
        <w:rPr>
          <w:color w:val="3E3E3E"/>
        </w:rPr>
        <w:t>tem</w:t>
      </w:r>
      <w:proofErr w:type="spellEnd"/>
      <w:proofErr w:type="gramEnd"/>
      <w:r w:rsidRPr="002778B4">
        <w:rPr>
          <w:color w:val="3E3E3E"/>
        </w:rPr>
        <w:t xml:space="preserve"> interest</w:t>
      </w:r>
      <w:r w:rsidRPr="002778B4">
        <w:rPr>
          <w:color w:val="3E3E3E"/>
        </w:rPr>
        <w:br/>
        <w:t xml:space="preserve">52. … </w:t>
      </w:r>
      <w:proofErr w:type="gramStart"/>
      <w:r w:rsidRPr="002778B4">
        <w:rPr>
          <w:color w:val="3E3E3E"/>
        </w:rPr>
        <w:t>has</w:t>
      </w:r>
      <w:proofErr w:type="gramEnd"/>
      <w:r w:rsidRPr="002778B4">
        <w:rPr>
          <w:color w:val="3E3E3E"/>
        </w:rPr>
        <w:t xml:space="preserve"> its own merits and demerits / pros and cons</w:t>
      </w:r>
      <w:r w:rsidRPr="002778B4">
        <w:rPr>
          <w:color w:val="3E3E3E"/>
        </w:rPr>
        <w:br/>
        <w:t xml:space="preserve">53. </w:t>
      </w:r>
      <w:proofErr w:type="gramStart"/>
      <w:r w:rsidRPr="002778B4">
        <w:rPr>
          <w:color w:val="3E3E3E"/>
        </w:rPr>
        <w:t>do</w:t>
      </w:r>
      <w:proofErr w:type="gramEnd"/>
      <w:r w:rsidRPr="002778B4">
        <w:rPr>
          <w:color w:val="3E3E3E"/>
        </w:rPr>
        <w:t xml:space="preserve"> harm to / be harmful to / be detrimental to</w:t>
      </w:r>
      <w:r w:rsidRPr="002778B4">
        <w:rPr>
          <w:color w:val="3E3E3E"/>
        </w:rPr>
        <w:br/>
        <w:t xml:space="preserve">54. </w:t>
      </w:r>
      <w:proofErr w:type="gramStart"/>
      <w:r w:rsidRPr="002778B4">
        <w:rPr>
          <w:color w:val="3E3E3E"/>
        </w:rPr>
        <w:t>exchange</w:t>
      </w:r>
      <w:proofErr w:type="gramEnd"/>
      <w:r w:rsidRPr="002778B4">
        <w:rPr>
          <w:color w:val="3E3E3E"/>
        </w:rPr>
        <w:t xml:space="preserve"> ideas / emotions / information</w:t>
      </w:r>
      <w:r w:rsidRPr="002778B4">
        <w:rPr>
          <w:color w:val="3E3E3E"/>
        </w:rPr>
        <w:br/>
        <w:t xml:space="preserve">55. </w:t>
      </w:r>
      <w:proofErr w:type="gramStart"/>
      <w:r w:rsidRPr="002778B4">
        <w:rPr>
          <w:color w:val="3E3E3E"/>
        </w:rPr>
        <w:t>keep</w:t>
      </w:r>
      <w:proofErr w:type="gramEnd"/>
      <w:r w:rsidRPr="002778B4">
        <w:rPr>
          <w:color w:val="3E3E3E"/>
        </w:rPr>
        <w:t xml:space="preserve"> pace with / keep abreast with the latest development of…</w:t>
      </w:r>
      <w:r w:rsidRPr="002778B4">
        <w:rPr>
          <w:color w:val="3E3E3E"/>
        </w:rPr>
        <w:br/>
        <w:t xml:space="preserve">56. </w:t>
      </w:r>
      <w:proofErr w:type="gramStart"/>
      <w:r w:rsidRPr="002778B4">
        <w:rPr>
          <w:color w:val="3E3E3E"/>
        </w:rPr>
        <w:t>the</w:t>
      </w:r>
      <w:proofErr w:type="gramEnd"/>
      <w:r w:rsidRPr="002778B4">
        <w:rPr>
          <w:color w:val="3E3E3E"/>
        </w:rPr>
        <w:t xml:space="preserve"> healthy development of…</w:t>
      </w:r>
      <w:r w:rsidRPr="002778B4">
        <w:rPr>
          <w:color w:val="3E3E3E"/>
        </w:rPr>
        <w:br/>
        <w:t xml:space="preserve">57. </w:t>
      </w:r>
      <w:proofErr w:type="gramStart"/>
      <w:r w:rsidRPr="002778B4">
        <w:rPr>
          <w:color w:val="3E3E3E"/>
        </w:rPr>
        <w:t>attach</w:t>
      </w:r>
      <w:proofErr w:type="gramEnd"/>
      <w:r w:rsidRPr="002778B4">
        <w:rPr>
          <w:color w:val="3E3E3E"/>
        </w:rPr>
        <w:t xml:space="preserve"> great importance to…</w:t>
      </w:r>
      <w:r w:rsidRPr="002778B4">
        <w:rPr>
          <w:color w:val="3E3E3E"/>
        </w:rPr>
        <w:br/>
        <w:t xml:space="preserve">58. </w:t>
      </w:r>
      <w:proofErr w:type="gramStart"/>
      <w:r w:rsidRPr="002778B4">
        <w:rPr>
          <w:color w:val="3E3E3E"/>
        </w:rPr>
        <w:t>social</w:t>
      </w:r>
      <w:proofErr w:type="gramEnd"/>
      <w:r w:rsidRPr="002778B4">
        <w:rPr>
          <w:color w:val="3E3E3E"/>
        </w:rPr>
        <w:t xml:space="preserve"> status</w:t>
      </w:r>
      <w:r w:rsidRPr="002778B4">
        <w:rPr>
          <w:color w:val="3E3E3E"/>
        </w:rPr>
        <w:br/>
        <w:t xml:space="preserve">59. </w:t>
      </w:r>
      <w:proofErr w:type="gramStart"/>
      <w:r w:rsidRPr="002778B4">
        <w:rPr>
          <w:color w:val="3E3E3E"/>
        </w:rPr>
        <w:t>focus</w:t>
      </w:r>
      <w:proofErr w:type="gramEnd"/>
      <w:r w:rsidRPr="002778B4">
        <w:rPr>
          <w:color w:val="3E3E3E"/>
        </w:rPr>
        <w:t xml:space="preserve"> one’s time and energy on…</w:t>
      </w:r>
      <w:r w:rsidRPr="002778B4">
        <w:rPr>
          <w:color w:val="3E3E3E"/>
        </w:rPr>
        <w:br/>
        <w:t xml:space="preserve">60. </w:t>
      </w:r>
      <w:proofErr w:type="gramStart"/>
      <w:r w:rsidRPr="002778B4">
        <w:rPr>
          <w:color w:val="3E3E3E"/>
        </w:rPr>
        <w:t>expand</w:t>
      </w:r>
      <w:proofErr w:type="gramEnd"/>
      <w:r w:rsidRPr="002778B4">
        <w:rPr>
          <w:color w:val="3E3E3E"/>
        </w:rPr>
        <w:t xml:space="preserve"> one’s scope of knowledge</w:t>
      </w:r>
      <w:r w:rsidRPr="002778B4">
        <w:rPr>
          <w:color w:val="3E3E3E"/>
        </w:rPr>
        <w:br/>
        <w:t xml:space="preserve">61. </w:t>
      </w:r>
      <w:proofErr w:type="gramStart"/>
      <w:r w:rsidRPr="002778B4">
        <w:rPr>
          <w:color w:val="3E3E3E"/>
        </w:rPr>
        <w:t>both</w:t>
      </w:r>
      <w:proofErr w:type="gramEnd"/>
      <w:r w:rsidRPr="002778B4">
        <w:rPr>
          <w:color w:val="3E3E3E"/>
        </w:rPr>
        <w:t xml:space="preserve"> physically and mentally</w:t>
      </w:r>
      <w:r w:rsidRPr="002778B4">
        <w:rPr>
          <w:color w:val="3E3E3E"/>
        </w:rPr>
        <w:br/>
        <w:t xml:space="preserve">62. </w:t>
      </w:r>
      <w:proofErr w:type="gramStart"/>
      <w:r w:rsidRPr="002778B4">
        <w:rPr>
          <w:color w:val="3E3E3E"/>
        </w:rPr>
        <w:t>be</w:t>
      </w:r>
      <w:proofErr w:type="gramEnd"/>
      <w:r w:rsidRPr="002778B4">
        <w:rPr>
          <w:color w:val="3E3E3E"/>
        </w:rPr>
        <w:t xml:space="preserve"> directly / indirectly related to…</w:t>
      </w:r>
      <w:r w:rsidRPr="002778B4">
        <w:rPr>
          <w:color w:val="3E3E3E"/>
        </w:rPr>
        <w:br/>
        <w:t xml:space="preserve">63. </w:t>
      </w:r>
      <w:proofErr w:type="gramStart"/>
      <w:r w:rsidRPr="002778B4">
        <w:rPr>
          <w:color w:val="3E3E3E"/>
        </w:rPr>
        <w:t>give</w:t>
      </w:r>
      <w:proofErr w:type="gramEnd"/>
      <w:r w:rsidRPr="002778B4">
        <w:rPr>
          <w:color w:val="3E3E3E"/>
        </w:rPr>
        <w:t xml:space="preserve"> rise to / lead to / spell various problems</w:t>
      </w:r>
      <w:r w:rsidRPr="002778B4">
        <w:rPr>
          <w:color w:val="3E3E3E"/>
        </w:rPr>
        <w:br/>
        <w:t xml:space="preserve">64. </w:t>
      </w:r>
      <w:proofErr w:type="gramStart"/>
      <w:r w:rsidRPr="002778B4">
        <w:rPr>
          <w:color w:val="3E3E3E"/>
        </w:rPr>
        <w:t>believe</w:t>
      </w:r>
      <w:proofErr w:type="gramEnd"/>
      <w:r w:rsidRPr="002778B4">
        <w:rPr>
          <w:color w:val="3E3E3E"/>
        </w:rPr>
        <w:t>, claim, maintain, argue, insist, hold the opinion / belief / view that</w:t>
      </w:r>
      <w:r w:rsidRPr="002778B4">
        <w:rPr>
          <w:color w:val="3E3E3E"/>
        </w:rPr>
        <w:br/>
        <w:t xml:space="preserve">65. </w:t>
      </w:r>
      <w:proofErr w:type="gramStart"/>
      <w:r w:rsidRPr="002778B4">
        <w:rPr>
          <w:color w:val="3E3E3E"/>
        </w:rPr>
        <w:t>relieve</w:t>
      </w:r>
      <w:proofErr w:type="gramEnd"/>
      <w:r w:rsidRPr="002778B4">
        <w:rPr>
          <w:color w:val="3E3E3E"/>
        </w:rPr>
        <w:t xml:space="preserve"> stress / burden</w:t>
      </w:r>
      <w:r w:rsidRPr="002778B4">
        <w:rPr>
          <w:color w:val="3E3E3E"/>
        </w:rPr>
        <w:br/>
        <w:t xml:space="preserve">66. </w:t>
      </w:r>
      <w:proofErr w:type="gramStart"/>
      <w:r w:rsidRPr="002778B4">
        <w:rPr>
          <w:color w:val="3E3E3E"/>
        </w:rPr>
        <w:t>give</w:t>
      </w:r>
      <w:proofErr w:type="gramEnd"/>
      <w:r w:rsidRPr="002778B4">
        <w:rPr>
          <w:color w:val="3E3E3E"/>
        </w:rPr>
        <w:t xml:space="preserve"> (top) priority to </w:t>
      </w:r>
      <w:proofErr w:type="spellStart"/>
      <w:r w:rsidRPr="002778B4">
        <w:rPr>
          <w:color w:val="3E3E3E"/>
        </w:rPr>
        <w:t>sth</w:t>
      </w:r>
      <w:proofErr w:type="spellEnd"/>
      <w:r w:rsidRPr="002778B4">
        <w:rPr>
          <w:color w:val="3E3E3E"/>
        </w:rPr>
        <w:t>.</w:t>
      </w:r>
      <w:r w:rsidRPr="002778B4">
        <w:rPr>
          <w:color w:val="3E3E3E"/>
        </w:rPr>
        <w:br/>
        <w:t xml:space="preserve">67. </w:t>
      </w:r>
      <w:proofErr w:type="gramStart"/>
      <w:r w:rsidRPr="002778B4">
        <w:rPr>
          <w:color w:val="3E3E3E"/>
        </w:rPr>
        <w:t>compared</w:t>
      </w:r>
      <w:proofErr w:type="gramEnd"/>
      <w:r w:rsidRPr="002778B4">
        <w:rPr>
          <w:color w:val="3E3E3E"/>
        </w:rPr>
        <w:t xml:space="preserve"> with…/ in comparison with</w:t>
      </w:r>
      <w:r w:rsidRPr="002778B4">
        <w:rPr>
          <w:color w:val="3E3E3E"/>
        </w:rPr>
        <w:br/>
        <w:t xml:space="preserve">68. </w:t>
      </w:r>
      <w:proofErr w:type="gramStart"/>
      <w:r w:rsidRPr="002778B4">
        <w:rPr>
          <w:color w:val="3E3E3E"/>
        </w:rPr>
        <w:t>degradable</w:t>
      </w:r>
      <w:proofErr w:type="gramEnd"/>
      <w:r w:rsidRPr="002778B4">
        <w:rPr>
          <w:color w:val="3E3E3E"/>
        </w:rPr>
        <w:t xml:space="preserve"> / decomposable material</w:t>
      </w:r>
      <w:r w:rsidRPr="002778B4">
        <w:rPr>
          <w:color w:val="3E3E3E"/>
        </w:rPr>
        <w:br/>
        <w:t xml:space="preserve">69. </w:t>
      </w:r>
      <w:proofErr w:type="gramStart"/>
      <w:r w:rsidRPr="002778B4">
        <w:rPr>
          <w:color w:val="3E3E3E"/>
        </w:rPr>
        <w:t>replace</w:t>
      </w:r>
      <w:proofErr w:type="gramEnd"/>
      <w:r w:rsidRPr="002778B4">
        <w:rPr>
          <w:color w:val="3E3E3E"/>
        </w:rPr>
        <w:t xml:space="preserve"> / substitute / take the place of</w:t>
      </w:r>
      <w:r w:rsidRPr="002778B4">
        <w:rPr>
          <w:color w:val="3E3E3E"/>
        </w:rPr>
        <w:br/>
        <w:t xml:space="preserve">70. </w:t>
      </w:r>
      <w:proofErr w:type="gramStart"/>
      <w:r w:rsidRPr="002778B4">
        <w:rPr>
          <w:color w:val="3E3E3E"/>
        </w:rPr>
        <w:t>offer</w:t>
      </w:r>
      <w:proofErr w:type="gramEnd"/>
      <w:r w:rsidRPr="002778B4">
        <w:rPr>
          <w:color w:val="3E3E3E"/>
        </w:rPr>
        <w:t xml:space="preserve"> job opportunities</w:t>
      </w:r>
      <w:r w:rsidRPr="002778B4">
        <w:rPr>
          <w:color w:val="3E3E3E"/>
        </w:rPr>
        <w:br/>
        <w:t xml:space="preserve">71. </w:t>
      </w:r>
      <w:proofErr w:type="gramStart"/>
      <w:r w:rsidRPr="002778B4">
        <w:rPr>
          <w:color w:val="3E3E3E"/>
        </w:rPr>
        <w:t>mirror</w:t>
      </w:r>
      <w:proofErr w:type="gramEnd"/>
      <w:r w:rsidRPr="002778B4">
        <w:rPr>
          <w:color w:val="3E3E3E"/>
        </w:rPr>
        <w:t xml:space="preserve"> the social progress/advance</w:t>
      </w:r>
      <w:r w:rsidRPr="002778B4">
        <w:rPr>
          <w:color w:val="3E3E3E"/>
        </w:rPr>
        <w:br/>
        <w:t xml:space="preserve">72. </w:t>
      </w:r>
      <w:proofErr w:type="gramStart"/>
      <w:r w:rsidRPr="002778B4">
        <w:rPr>
          <w:color w:val="3E3E3E"/>
        </w:rPr>
        <w:t>enhance</w:t>
      </w:r>
      <w:proofErr w:type="gramEnd"/>
      <w:r w:rsidRPr="002778B4">
        <w:rPr>
          <w:color w:val="3E3E3E"/>
        </w:rPr>
        <w:t xml:space="preserve"> / promote mutual understanding</w:t>
      </w:r>
      <w:r w:rsidRPr="002778B4">
        <w:rPr>
          <w:color w:val="3E3E3E"/>
        </w:rPr>
        <w:br/>
        <w:t xml:space="preserve">73. </w:t>
      </w:r>
      <w:proofErr w:type="gramStart"/>
      <w:r w:rsidRPr="002778B4">
        <w:rPr>
          <w:color w:val="3E3E3E"/>
        </w:rPr>
        <w:t>make</w:t>
      </w:r>
      <w:proofErr w:type="gramEnd"/>
      <w:r w:rsidRPr="002778B4">
        <w:rPr>
          <w:color w:val="3E3E3E"/>
        </w:rPr>
        <w:t xml:space="preserve"> full use of / take advantage of</w:t>
      </w:r>
      <w:r w:rsidRPr="002778B4">
        <w:rPr>
          <w:color w:val="3E3E3E"/>
        </w:rPr>
        <w:br/>
        <w:t xml:space="preserve">74. </w:t>
      </w:r>
      <w:proofErr w:type="gramStart"/>
      <w:r w:rsidRPr="002778B4">
        <w:rPr>
          <w:color w:val="3E3E3E"/>
        </w:rPr>
        <w:t>suffer</w:t>
      </w:r>
      <w:proofErr w:type="gramEnd"/>
      <w:r w:rsidRPr="002778B4">
        <w:rPr>
          <w:color w:val="3E3E3E"/>
        </w:rPr>
        <w:t xml:space="preserve"> from heavier work pressure</w:t>
      </w:r>
      <w:r w:rsidRPr="002778B4">
        <w:rPr>
          <w:color w:val="3E3E3E"/>
        </w:rPr>
        <w:br/>
        <w:t xml:space="preserve">75. </w:t>
      </w:r>
      <w:proofErr w:type="gramStart"/>
      <w:r w:rsidRPr="002778B4">
        <w:rPr>
          <w:color w:val="3E3E3E"/>
        </w:rPr>
        <w:t>guarantee</w:t>
      </w:r>
      <w:proofErr w:type="gramEnd"/>
      <w:r w:rsidRPr="002778B4">
        <w:rPr>
          <w:color w:val="3E3E3E"/>
        </w:rPr>
        <w:t xml:space="preserve"> the stability and prosperity of our society</w:t>
      </w:r>
      <w:r w:rsidRPr="002778B4">
        <w:rPr>
          <w:color w:val="3E3E3E"/>
        </w:rPr>
        <w:br/>
        <w:t xml:space="preserve">76. </w:t>
      </w:r>
      <w:proofErr w:type="gramStart"/>
      <w:r w:rsidRPr="002778B4">
        <w:rPr>
          <w:color w:val="3E3E3E"/>
        </w:rPr>
        <w:t>put</w:t>
      </w:r>
      <w:proofErr w:type="gramEnd"/>
      <w:r w:rsidRPr="002778B4">
        <w:rPr>
          <w:color w:val="3E3E3E"/>
        </w:rPr>
        <w:t xml:space="preserve"> more emphasis on…</w:t>
      </w:r>
      <w:r w:rsidRPr="002778B4">
        <w:rPr>
          <w:color w:val="3E3E3E"/>
        </w:rPr>
        <w:br/>
        <w:t xml:space="preserve">77. </w:t>
      </w:r>
      <w:proofErr w:type="gramStart"/>
      <w:r w:rsidRPr="002778B4">
        <w:rPr>
          <w:color w:val="3E3E3E"/>
        </w:rPr>
        <w:t>adapt</w:t>
      </w:r>
      <w:proofErr w:type="gramEnd"/>
      <w:r w:rsidRPr="002778B4">
        <w:rPr>
          <w:color w:val="3E3E3E"/>
        </w:rPr>
        <w:t xml:space="preserve"> oneself to the social development</w:t>
      </w:r>
      <w:r w:rsidRPr="002778B4">
        <w:rPr>
          <w:color w:val="3E3E3E"/>
        </w:rPr>
        <w:br/>
        <w:t xml:space="preserve">78. </w:t>
      </w:r>
      <w:proofErr w:type="gramStart"/>
      <w:r w:rsidRPr="002778B4">
        <w:rPr>
          <w:color w:val="3E3E3E"/>
        </w:rPr>
        <w:t>realize</w:t>
      </w:r>
      <w:proofErr w:type="gramEnd"/>
      <w:r w:rsidRPr="002778B4">
        <w:rPr>
          <w:color w:val="3E3E3E"/>
        </w:rPr>
        <w:t xml:space="preserve"> one’s dream</w:t>
      </w:r>
      <w:r w:rsidRPr="002778B4">
        <w:rPr>
          <w:color w:val="3E3E3E"/>
        </w:rPr>
        <w:br/>
        <w:t>79. We still have a long way to go.</w:t>
      </w:r>
    </w:p>
    <w:p w:rsidR="002778B4" w:rsidRDefault="002778B4"/>
    <w:p w:rsidR="00BB060A" w:rsidRDefault="00BB060A"/>
    <w:p w:rsidR="00BB060A" w:rsidRDefault="00BB060A"/>
    <w:p w:rsidR="00BB060A" w:rsidRDefault="00BB060A"/>
    <w:p w:rsidR="00BB060A" w:rsidRDefault="00BB060A"/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/>
          <w:b/>
          <w:bCs/>
          <w:color w:val="FFFFFF"/>
          <w:sz w:val="30"/>
          <w:szCs w:val="30"/>
        </w:rPr>
        <w:lastRenderedPageBreak/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a</w:t>
      </w:r>
      <w:r w:rsidRPr="00BB060A">
        <w:rPr>
          <w:rFonts w:ascii="MS Gothic" w:eastAsia="MS Gothic" w:hAnsi="MS Gothic" w:cs="MS Gothic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Describing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the general background</w:t>
      </w:r>
    </w:p>
    <w:p w:rsidR="00BB060A" w:rsidRPr="00BB060A" w:rsidRDefault="00BB060A" w:rsidP="00BB060A">
      <w:pPr>
        <w:shd w:val="clear" w:color="auto" w:fill="FFFFFF"/>
        <w:spacing w:after="384" w:line="240" w:lineRule="auto"/>
        <w:rPr>
          <w:rFonts w:ascii="Alike Angular" w:eastAsia="Times New Roman" w:hAnsi="Alike Angular" w:cs="Times New Roman"/>
          <w:color w:val="3E3E3E"/>
          <w:sz w:val="25"/>
          <w:szCs w:val="25"/>
        </w:rPr>
      </w:pPr>
      <w:proofErr w:type="gramStart"/>
      <w:r w:rsidRPr="00BB060A">
        <w:rPr>
          <w:rFonts w:ascii="Alike Angular" w:eastAsia="Times New Roman" w:hAnsi="Alike Angular" w:cs="Times New Roman"/>
          <w:b/>
          <w:bCs/>
          <w:i/>
          <w:iCs/>
          <w:color w:val="3E3E3E"/>
          <w:sz w:val="25"/>
          <w:szCs w:val="25"/>
        </w:rPr>
        <w:t>It’s</w:t>
      </w:r>
      <w:proofErr w:type="gramEnd"/>
      <w:r w:rsidRPr="00BB060A">
        <w:rPr>
          <w:rFonts w:ascii="Alike Angular" w:eastAsia="Times New Roman" w:hAnsi="Alike Angular" w:cs="Times New Roman"/>
          <w:b/>
          <w:bCs/>
          <w:i/>
          <w:iCs/>
          <w:color w:val="3E3E3E"/>
          <w:sz w:val="25"/>
          <w:szCs w:val="25"/>
        </w:rPr>
        <w:t xml:space="preserve"> widely/commonly/extensively/generally accepted (believed/ recognized/ acknowledge) that…</w:t>
      </w:r>
    </w:p>
    <w:p w:rsidR="00BB060A" w:rsidRPr="00BB060A" w:rsidRDefault="00BB060A" w:rsidP="00BB060A">
      <w:pPr>
        <w:pBdr>
          <w:left w:val="single" w:sz="24" w:space="10" w:color="FF8C8C"/>
        </w:pBdr>
        <w:shd w:val="clear" w:color="auto" w:fill="FFFFFF"/>
        <w:spacing w:before="432" w:after="100" w:afterAutospacing="1" w:line="240" w:lineRule="auto"/>
        <w:outlineLvl w:val="2"/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</w:pPr>
      <w:r w:rsidRPr="00BB060A"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  <w:t>Express “Now”</w:t>
      </w:r>
    </w:p>
    <w:p w:rsidR="00BB060A" w:rsidRPr="00BB060A" w:rsidRDefault="00BB060A" w:rsidP="00BB060A">
      <w:pPr>
        <w:shd w:val="clear" w:color="auto" w:fill="FFFFFF"/>
        <w:spacing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At present,/ Currently,/In this day and age/ In present-day society,/These days,/ In today’s society,/In the present age,/ In contemporary society,/ Nowadays,…</w:t>
      </w:r>
    </w:p>
    <w:p w:rsidR="00BB060A" w:rsidRPr="00BB060A" w:rsidRDefault="00BB060A" w:rsidP="00BB060A">
      <w:pPr>
        <w:pBdr>
          <w:left w:val="single" w:sz="24" w:space="10" w:color="FF8C8C"/>
        </w:pBdr>
        <w:shd w:val="clear" w:color="auto" w:fill="FFFFFF"/>
        <w:spacing w:before="432" w:after="100" w:afterAutospacing="1" w:line="240" w:lineRule="auto"/>
        <w:outlineLvl w:val="2"/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</w:pPr>
      <w:r w:rsidRPr="00BB060A"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  <w:t>Suggestions and Advice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… 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has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revolutionized/ transformed/ fundamentally changed our lives.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plays an increasingly important/ signify role in…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…is 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advancing/progressing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by leaps and bounds.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continues to advance at a staggering/ an astonishing rate.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progress/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progression in…has enabled us to…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has assumed/ played an increasingly essential role in…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oday the 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(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communication /exchange) has been intensified.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impact of…on…has been massive indeed.</w:t>
      </w:r>
    </w:p>
    <w:p w:rsidR="00BB060A" w:rsidRPr="00BB060A" w:rsidRDefault="00BB060A" w:rsidP="00BB060A">
      <w:pPr>
        <w:numPr>
          <w:ilvl w:val="0"/>
          <w:numId w:val="1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Gone are the days when…</w:t>
      </w:r>
    </w:p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b</w:t>
      </w: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Expressing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Concern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issue of…is increasingly disturbing/ worrying /worrisome/ severe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has been deteriorating at an alarming rate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issue of …has drawn widespread attention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ith…, the problem of …has been thrown into sharp relief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ith the incidence of hovering at high levels, many people have become alarmed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incidence of…has been on the rise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is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having profound impact/ repercussions/implications on…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oday, there are a multitude of competing claims on the limited resource of …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lastRenderedPageBreak/>
        <w:t>The swift changes in…have brought the issue of …into sharp focus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proliferation of …has rendered many citizens fearful.</w:t>
      </w:r>
    </w:p>
    <w:p w:rsidR="00BB060A" w:rsidRPr="00BB060A" w:rsidRDefault="00BB060A" w:rsidP="00BB060A">
      <w:pPr>
        <w:numPr>
          <w:ilvl w:val="0"/>
          <w:numId w:val="2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As an inevitable consequence of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 ,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…</w:t>
      </w:r>
    </w:p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c</w:t>
      </w: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Introducing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the topic  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debate over whether…has been raging for some time.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People remain divided over whether…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People are divided over whether…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re is no consensus on whether …yet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issue of whether…has triggered intense debate.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 issue of whether…has caused quite a stir.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hether…has aroused heated debate.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hether…has been a highly debatable issue.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hen it comes to…, people tend to hold different views.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re has been much discussion revolving around the issue of whether…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oday, an issue that has given rise to much debate is whether…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People tend to have mixed opinions on…</w:t>
      </w:r>
    </w:p>
    <w:p w:rsidR="00BB060A" w:rsidRPr="00BB060A" w:rsidRDefault="00BB060A" w:rsidP="00BB060A">
      <w:pPr>
        <w:numPr>
          <w:ilvl w:val="0"/>
          <w:numId w:val="3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ere have been mixed reactions to…</w:t>
      </w:r>
    </w:p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d</w:t>
      </w: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Expressing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Agreement/Disagreement</w:t>
      </w:r>
    </w:p>
    <w:p w:rsidR="00BB060A" w:rsidRPr="00BB060A" w:rsidRDefault="00BB060A" w:rsidP="00BB060A">
      <w:pPr>
        <w:pBdr>
          <w:left w:val="single" w:sz="24" w:space="10" w:color="FF8C8C"/>
        </w:pBdr>
        <w:shd w:val="clear" w:color="auto" w:fill="FFFFFF"/>
        <w:spacing w:before="432" w:after="100" w:afterAutospacing="1" w:line="240" w:lineRule="auto"/>
        <w:outlineLvl w:val="2"/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</w:pPr>
      <w:r w:rsidRPr="00BB060A">
        <w:rPr>
          <w:rFonts w:ascii="Cambria Math" w:eastAsia="Times New Roman" w:hAnsi="Cambria Math" w:cs="Cambria Math"/>
          <w:b/>
          <w:bCs/>
          <w:color w:val="3E3E3E"/>
          <w:sz w:val="31"/>
          <w:szCs w:val="31"/>
        </w:rPr>
        <w:t>①</w:t>
      </w:r>
      <w:r w:rsidRPr="00BB060A"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  <w:t>Expressing Agreement</w:t>
      </w:r>
      <w:r w:rsidRPr="00BB060A">
        <w:rPr>
          <w:rFonts w:ascii="Helvetica" w:eastAsia="Times New Roman" w:hAnsi="Helvetica" w:cs="Helvetica"/>
          <w:b/>
          <w:bCs/>
          <w:color w:val="3E3E3E"/>
          <w:sz w:val="31"/>
          <w:szCs w:val="31"/>
        </w:rPr>
        <w:t> </w:t>
      </w:r>
    </w:p>
    <w:p w:rsidR="00BB060A" w:rsidRPr="00BB060A" w:rsidRDefault="00BB060A" w:rsidP="00BB060A">
      <w:pPr>
        <w:numPr>
          <w:ilvl w:val="0"/>
          <w:numId w:val="4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This essay tends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to agree with…</w:t>
      </w:r>
    </w:p>
    <w:p w:rsidR="00BB060A" w:rsidRPr="00BB060A" w:rsidRDefault="00BB060A" w:rsidP="00BB060A">
      <w:pPr>
        <w:numPr>
          <w:ilvl w:val="0"/>
          <w:numId w:val="4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Another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valid point</w:t>
      </w: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relates to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.</w:t>
      </w:r>
    </w:p>
    <w:p w:rsidR="00BB060A" w:rsidRPr="00BB060A" w:rsidRDefault="00BB060A" w:rsidP="00BB060A">
      <w:pPr>
        <w:numPr>
          <w:ilvl w:val="0"/>
          <w:numId w:val="4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Agreeing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with</w:t>
      </w: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that point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</w:t>
      </w:r>
    </w:p>
    <w:p w:rsidR="00BB060A" w:rsidRPr="00BB060A" w:rsidRDefault="00BB060A" w:rsidP="00BB060A">
      <w:pPr>
        <w:numPr>
          <w:ilvl w:val="0"/>
          <w:numId w:val="4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Favoring that argument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…</w:t>
      </w:r>
    </w:p>
    <w:p w:rsidR="00BB060A" w:rsidRPr="00BB060A" w:rsidRDefault="00BB060A" w:rsidP="00BB060A">
      <w:pPr>
        <w:numPr>
          <w:ilvl w:val="0"/>
          <w:numId w:val="4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We could go on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further and say…</w:t>
      </w:r>
    </w:p>
    <w:p w:rsidR="00BB060A" w:rsidRPr="00BB060A" w:rsidRDefault="00BB060A" w:rsidP="00BB060A">
      <w:pPr>
        <w:numPr>
          <w:ilvl w:val="0"/>
          <w:numId w:val="4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lastRenderedPageBreak/>
        <w:t>This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view has considerable merit.</w:t>
      </w:r>
    </w:p>
    <w:p w:rsidR="00BB060A" w:rsidRPr="00BB060A" w:rsidRDefault="00BB060A" w:rsidP="00BB060A">
      <w:pPr>
        <w:pBdr>
          <w:left w:val="single" w:sz="24" w:space="10" w:color="FF8C8C"/>
        </w:pBdr>
        <w:shd w:val="clear" w:color="auto" w:fill="FFFFFF"/>
        <w:spacing w:before="432" w:after="100" w:afterAutospacing="1" w:line="240" w:lineRule="auto"/>
        <w:outlineLvl w:val="2"/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</w:pPr>
      <w:r w:rsidRPr="00BB060A">
        <w:rPr>
          <w:rFonts w:ascii="Cambria Math" w:eastAsia="Times New Roman" w:hAnsi="Cambria Math" w:cs="Cambria Math"/>
          <w:b/>
          <w:bCs/>
          <w:color w:val="3E3E3E"/>
          <w:sz w:val="31"/>
          <w:szCs w:val="31"/>
        </w:rPr>
        <w:t>②</w:t>
      </w:r>
      <w:r w:rsidRPr="00BB060A"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  <w:t>Expressing Disagreement</w:t>
      </w:r>
      <w:r w:rsidRPr="00BB060A">
        <w:rPr>
          <w:rFonts w:ascii="Helvetica" w:eastAsia="Times New Roman" w:hAnsi="Helvetica" w:cs="Helvetica"/>
          <w:b/>
          <w:bCs/>
          <w:color w:val="3E3E3E"/>
          <w:sz w:val="31"/>
          <w:szCs w:val="31"/>
        </w:rPr>
        <w:t> 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</w:t>
      </w: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his author disagrees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ith…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his author doesn’t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share their point of view.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his author doesn’t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go along with…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hose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ideas will </w:t>
      </w: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not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work.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T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here may be other possibilities.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A 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different experience</w:t>
      </w: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would speak otherwise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.</w:t>
      </w:r>
    </w:p>
    <w:p w:rsidR="00BB060A" w:rsidRPr="00BB060A" w:rsidRDefault="00BB060A" w:rsidP="00BB060A">
      <w:pPr>
        <w:numPr>
          <w:ilvl w:val="0"/>
          <w:numId w:val="5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T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he exact opposite</w:t>
      </w:r>
      <w:r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is true</w:t>
      </w: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.</w:t>
      </w:r>
    </w:p>
    <w:p w:rsidR="00BB060A" w:rsidRPr="00BB060A" w:rsidRDefault="00BB060A" w:rsidP="00BB060A">
      <w:pPr>
        <w:pBdr>
          <w:left w:val="single" w:sz="24" w:space="10" w:color="FF8C8C"/>
        </w:pBdr>
        <w:shd w:val="clear" w:color="auto" w:fill="FFFFFF"/>
        <w:spacing w:before="432" w:after="100" w:afterAutospacing="1" w:line="240" w:lineRule="auto"/>
        <w:outlineLvl w:val="2"/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</w:pPr>
      <w:r w:rsidRPr="00BB060A">
        <w:rPr>
          <w:rFonts w:ascii="Cambria Math" w:eastAsia="Times New Roman" w:hAnsi="Cambria Math" w:cs="Cambria Math"/>
          <w:b/>
          <w:bCs/>
          <w:color w:val="3E3E3E"/>
          <w:sz w:val="31"/>
          <w:szCs w:val="31"/>
        </w:rPr>
        <w:t>③</w:t>
      </w:r>
      <w:r w:rsidRPr="00BB060A">
        <w:rPr>
          <w:rFonts w:ascii="Helvetica" w:eastAsia="Times New Roman" w:hAnsi="Helvetica" w:cs="Times New Roman"/>
          <w:b/>
          <w:bCs/>
          <w:color w:val="3E3E3E"/>
          <w:sz w:val="31"/>
          <w:szCs w:val="31"/>
        </w:rPr>
        <w:t>Expressing Partial Agreement</w:t>
      </w:r>
      <w:r w:rsidRPr="00BB060A">
        <w:rPr>
          <w:rFonts w:ascii="Helvetica" w:eastAsia="Times New Roman" w:hAnsi="Helvetica" w:cs="Helvetica"/>
          <w:b/>
          <w:bCs/>
          <w:color w:val="3E3E3E"/>
          <w:sz w:val="31"/>
          <w:szCs w:val="31"/>
        </w:rPr>
        <w:t> </w:t>
      </w:r>
    </w:p>
    <w:p w:rsidR="00BB060A" w:rsidRPr="00BB060A" w:rsidRDefault="00BB060A" w:rsidP="00BB060A">
      <w:pPr>
        <w:numPr>
          <w:ilvl w:val="0"/>
          <w:numId w:val="6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heoretically, that </w:t>
      </w:r>
      <w:proofErr w:type="spell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maybe</w:t>
      </w:r>
      <w:proofErr w:type="spell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true. But in reality, …</w:t>
      </w:r>
    </w:p>
    <w:p w:rsidR="00BB060A" w:rsidRPr="00BB060A" w:rsidRDefault="00BB060A" w:rsidP="00BB060A">
      <w:pPr>
        <w:numPr>
          <w:ilvl w:val="0"/>
          <w:numId w:val="6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That </w:t>
      </w:r>
      <w:proofErr w:type="spell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maybe</w:t>
      </w:r>
      <w:proofErr w:type="spellEnd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true to certain extent, but we also have to consider…</w:t>
      </w:r>
    </w:p>
    <w:p w:rsidR="00BB060A" w:rsidRPr="00BB060A" w:rsidRDefault="00BB060A" w:rsidP="00BB060A">
      <w:pPr>
        <w:numPr>
          <w:ilvl w:val="0"/>
          <w:numId w:val="6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Speaking for myself, I agree with their proposition, with certain qualifications.</w:t>
      </w:r>
    </w:p>
    <w:p w:rsidR="00BB060A" w:rsidRPr="00BB060A" w:rsidRDefault="00BB060A" w:rsidP="00BB060A">
      <w:pPr>
        <w:numPr>
          <w:ilvl w:val="0"/>
          <w:numId w:val="6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>
        <w:rPr>
          <w:rFonts w:ascii="Alike Angular" w:eastAsia="Times New Roman" w:hAnsi="Alike Angular" w:cs="Times New Roman"/>
          <w:color w:val="3E3E3E"/>
          <w:sz w:val="24"/>
          <w:szCs w:val="24"/>
        </w:rPr>
        <w:t>Admittedly,</w:t>
      </w:r>
      <w:bookmarkStart w:id="0" w:name="_GoBack"/>
      <w:bookmarkEnd w:id="0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 xml:space="preserve"> there is an element of truth in…</w:t>
      </w:r>
    </w:p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e</w:t>
      </w: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Signpost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word</w:t>
      </w:r>
      <w:r w:rsidRPr="00BB060A">
        <w:rPr>
          <w:rFonts w:ascii="Times New Roman" w:eastAsia="Times New Roman" w:hAnsi="Times New Roman" w:cs="Times New Roman"/>
          <w:b/>
          <w:bCs/>
          <w:color w:val="FFFFFF"/>
          <w:sz w:val="30"/>
          <w:szCs w:val="30"/>
        </w:rPr>
        <w:t> </w:t>
      </w:r>
    </w:p>
    <w:p w:rsidR="00BB060A" w:rsidRPr="00BB060A" w:rsidRDefault="00BB060A" w:rsidP="00BB060A">
      <w:pPr>
        <w:shd w:val="clear" w:color="auto" w:fill="FFFFFF"/>
        <w:spacing w:after="384"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t>①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First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First of all, / To begin with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To start with, /To start off with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In the first place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</w:p>
    <w:p w:rsidR="00BB060A" w:rsidRPr="00BB060A" w:rsidRDefault="00BB060A" w:rsidP="00BB060A">
      <w:pPr>
        <w:shd w:val="clear" w:color="auto" w:fill="FFFFFF"/>
        <w:spacing w:after="384"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t>②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Second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Also, / In the second place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/ 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as well. / Further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Furthermore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/ Moreover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Aside from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Apart from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In addition to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Besides,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</w:p>
    <w:p w:rsidR="00BB060A" w:rsidRPr="00BB060A" w:rsidRDefault="00BB060A" w:rsidP="00BB060A">
      <w:pPr>
        <w:shd w:val="clear" w:color="auto" w:fill="FFFFFF"/>
        <w:spacing w:after="384"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t>③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Third, / Most importantly, / Additionally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,/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In addition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</w:p>
    <w:p w:rsidR="00BB060A" w:rsidRPr="00BB060A" w:rsidRDefault="00BB060A" w:rsidP="00BB060A">
      <w:pPr>
        <w:shd w:val="clear" w:color="auto" w:fill="FFFFFF"/>
        <w:spacing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t>④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In conclusion, / In summary/ To sum up/ In the final analysis/ Based on the arguments offered above/ Based on all these arguments,…/ On the basis of the above discussion/ Accordingly,/ Hence,/ Thus,/ Therefore,</w:t>
      </w:r>
    </w:p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f</w:t>
      </w: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Giving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Your Reason</w:t>
      </w:r>
    </w:p>
    <w:p w:rsidR="00BB060A" w:rsidRPr="00BB060A" w:rsidRDefault="00BB060A" w:rsidP="00BB060A">
      <w:pPr>
        <w:shd w:val="clear" w:color="auto" w:fill="FFFFFF"/>
        <w:spacing w:after="384"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t>①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The chief/principal/primary/first and foremost/main reason for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is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</w:p>
    <w:p w:rsidR="00BB060A" w:rsidRPr="00BB060A" w:rsidRDefault="00BB060A" w:rsidP="00BB060A">
      <w:pPr>
        <w:shd w:val="clear" w:color="auto" w:fill="FFFFFF"/>
        <w:spacing w:after="384"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lastRenderedPageBreak/>
        <w:t>②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A second /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Another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factor that should be taken into account is…</w:t>
      </w:r>
    </w:p>
    <w:p w:rsidR="00BB060A" w:rsidRPr="00BB060A" w:rsidRDefault="00BB060A" w:rsidP="00BB060A">
      <w:pPr>
        <w:shd w:val="clear" w:color="auto" w:fill="FFFFFF"/>
        <w:spacing w:line="240" w:lineRule="auto"/>
        <w:rPr>
          <w:rFonts w:ascii="Alike Angular" w:eastAsia="Times New Roman" w:hAnsi="Alike Angular" w:cs="Times New Roman"/>
          <w:color w:val="3E3E3E"/>
          <w:sz w:val="23"/>
          <w:szCs w:val="23"/>
        </w:rPr>
      </w:pPr>
      <w:r w:rsidRPr="00BB060A">
        <w:rPr>
          <w:rFonts w:ascii="Cambria Math" w:eastAsia="Times New Roman" w:hAnsi="Cambria Math" w:cs="Cambria Math"/>
          <w:color w:val="3E3E3E"/>
          <w:sz w:val="23"/>
          <w:szCs w:val="23"/>
        </w:rPr>
        <w:t>③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A third /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Yet</w:t>
      </w:r>
      <w:proofErr w:type="gramEnd"/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 xml:space="preserve"> another thing we should consider is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 A third argument that we should not neglect is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  <w:r w:rsidRPr="00BB060A">
        <w:rPr>
          <w:rFonts w:ascii="Alike Angular" w:eastAsia="Times New Roman" w:hAnsi="Alike Angular" w:cs="Times New Roman"/>
          <w:color w:val="3E3E3E"/>
          <w:sz w:val="23"/>
          <w:szCs w:val="23"/>
        </w:rPr>
        <w:t>/The most significant aspect of this issue is</w:t>
      </w:r>
      <w:r w:rsidRPr="00BB060A">
        <w:rPr>
          <w:rFonts w:ascii="Times New Roman" w:eastAsia="Times New Roman" w:hAnsi="Times New Roman" w:cs="Times New Roman"/>
          <w:color w:val="3E3E3E"/>
          <w:sz w:val="23"/>
          <w:szCs w:val="23"/>
        </w:rPr>
        <w:t>…</w:t>
      </w:r>
    </w:p>
    <w:p w:rsidR="00BB060A" w:rsidRPr="00BB060A" w:rsidRDefault="00BB060A" w:rsidP="00BB060A">
      <w:pPr>
        <w:shd w:val="clear" w:color="auto" w:fill="FF8C8C"/>
        <w:spacing w:before="504" w:after="240" w:line="336" w:lineRule="atLeast"/>
        <w:outlineLvl w:val="1"/>
        <w:rPr>
          <w:rFonts w:ascii="Jura" w:eastAsia="Times New Roman" w:hAnsi="Jura" w:cs="Times New Roman"/>
          <w:color w:val="FFFFFF"/>
          <w:sz w:val="30"/>
          <w:szCs w:val="30"/>
        </w:rPr>
      </w:pP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（</w:t>
      </w:r>
      <w:proofErr w:type="spellStart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f</w:t>
      </w:r>
      <w:r w:rsidRPr="00BB060A">
        <w:rPr>
          <w:rFonts w:ascii="MS Gothic" w:eastAsia="MS Gothic" w:hAnsi="MS Gothic" w:cs="MS Gothic" w:hint="eastAsia"/>
          <w:b/>
          <w:bCs/>
          <w:color w:val="FFFFFF"/>
          <w:sz w:val="30"/>
          <w:szCs w:val="30"/>
        </w:rPr>
        <w:t>）</w:t>
      </w:r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>Expressing</w:t>
      </w:r>
      <w:proofErr w:type="spellEnd"/>
      <w:r w:rsidRPr="00BB060A">
        <w:rPr>
          <w:rFonts w:ascii="Jura" w:eastAsia="Times New Roman" w:hAnsi="Jura" w:cs="Times New Roman"/>
          <w:b/>
          <w:bCs/>
          <w:color w:val="FFFFFF"/>
          <w:sz w:val="30"/>
          <w:szCs w:val="30"/>
        </w:rPr>
        <w:t xml:space="preserve"> Concession</w:t>
      </w:r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Admittedly,/Granted,/To be sure,/ Undeniably,/ Indisputably,/ Certainly,…</w:t>
      </w:r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I concede that …Nevertheless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,…</w:t>
      </w:r>
      <w:proofErr w:type="gramEnd"/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I recognize that…Nonetheless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,…</w:t>
      </w:r>
      <w:proofErr w:type="gramEnd"/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It may be tempting to argue that… However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,…</w:t>
      </w:r>
      <w:proofErr w:type="gramEnd"/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It may be true that… Still</w:t>
      </w:r>
      <w:proofErr w:type="gramStart"/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,…</w:t>
      </w:r>
      <w:proofErr w:type="gramEnd"/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is is reasonable to the extent that… Despite that…</w:t>
      </w:r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is is valid insofar as… But closer examination would reveal that…</w:t>
      </w:r>
    </w:p>
    <w:p w:rsidR="00BB060A" w:rsidRPr="00BB060A" w:rsidRDefault="00BB060A" w:rsidP="00BB060A">
      <w:pPr>
        <w:numPr>
          <w:ilvl w:val="0"/>
          <w:numId w:val="7"/>
        </w:numPr>
        <w:shd w:val="clear" w:color="auto" w:fill="FFFFFF"/>
        <w:spacing w:line="240" w:lineRule="auto"/>
        <w:ind w:left="0"/>
        <w:rPr>
          <w:rFonts w:ascii="Alike Angular" w:eastAsia="Times New Roman" w:hAnsi="Alike Angular" w:cs="Times New Roman"/>
          <w:color w:val="3E3E3E"/>
          <w:sz w:val="24"/>
          <w:szCs w:val="24"/>
        </w:rPr>
      </w:pPr>
      <w:r w:rsidRPr="00BB060A">
        <w:rPr>
          <w:rFonts w:ascii="Alike Angular" w:eastAsia="Times New Roman" w:hAnsi="Alike Angular" w:cs="Times New Roman"/>
          <w:color w:val="3E3E3E"/>
          <w:sz w:val="24"/>
          <w:szCs w:val="24"/>
        </w:rPr>
        <w:t>This argument has considerable merit in that… But further analysis would make it clear that…</w:t>
      </w:r>
    </w:p>
    <w:p w:rsidR="00BB060A" w:rsidRDefault="00BB060A"/>
    <w:sectPr w:rsidR="00BB0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Jura">
    <w:altName w:val="Times New Roman"/>
    <w:panose1 w:val="00000000000000000000"/>
    <w:charset w:val="00"/>
    <w:family w:val="roman"/>
    <w:notTrueType/>
    <w:pitch w:val="default"/>
  </w:font>
  <w:font w:name="Alike Angular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77D59"/>
    <w:multiLevelType w:val="multilevel"/>
    <w:tmpl w:val="0110003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>
    <w:nsid w:val="0D593A8D"/>
    <w:multiLevelType w:val="multilevel"/>
    <w:tmpl w:val="DB6AF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637722"/>
    <w:multiLevelType w:val="multilevel"/>
    <w:tmpl w:val="4CAEF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F17000A"/>
    <w:multiLevelType w:val="multilevel"/>
    <w:tmpl w:val="3DA09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26D6240"/>
    <w:multiLevelType w:val="multilevel"/>
    <w:tmpl w:val="F72AA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5E2E5894"/>
    <w:multiLevelType w:val="multilevel"/>
    <w:tmpl w:val="CF0C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689D2B7C"/>
    <w:multiLevelType w:val="multilevel"/>
    <w:tmpl w:val="B92C5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tDS3NDaxNDCyNDJV0lEKTi0uzszPAykwrAUA6EEDZywAAAA="/>
  </w:docVars>
  <w:rsids>
    <w:rsidRoot w:val="002778B4"/>
    <w:rsid w:val="002778B4"/>
    <w:rsid w:val="00397B65"/>
    <w:rsid w:val="005C3A6B"/>
    <w:rsid w:val="00914015"/>
    <w:rsid w:val="00BB060A"/>
    <w:rsid w:val="00FC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B06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B06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7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B060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B060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1">
    <w:name w:val="s1"/>
    <w:basedOn w:val="DefaultParagraphFont"/>
    <w:rsid w:val="00BB060A"/>
  </w:style>
  <w:style w:type="paragraph" w:customStyle="1" w:styleId="p5">
    <w:name w:val="p5"/>
    <w:basedOn w:val="Normal"/>
    <w:rsid w:val="00BB0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B060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B06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BB06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7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B060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B060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1">
    <w:name w:val="s1"/>
    <w:basedOn w:val="DefaultParagraphFont"/>
    <w:rsid w:val="00BB060A"/>
  </w:style>
  <w:style w:type="paragraph" w:customStyle="1" w:styleId="p5">
    <w:name w:val="p5"/>
    <w:basedOn w:val="Normal"/>
    <w:rsid w:val="00BB0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B06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45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06614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2" w:color="auto"/>
            <w:bottom w:val="single" w:sz="6" w:space="11" w:color="auto"/>
            <w:right w:val="single" w:sz="6" w:space="22" w:color="auto"/>
          </w:divBdr>
        </w:div>
        <w:div w:id="17153415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46216725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42434543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35457635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57482297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371491782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17538913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921669843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9221277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55211410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25883396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54890263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67283537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46176703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77374266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65140245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86915041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213308689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130516324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208681091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823233204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524175419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75367283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575242139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88024094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295376869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270160221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50500915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338731682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0586595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9065866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200561484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666445693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774326039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53858813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80769990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87264244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902323222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4498153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896360653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07663367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66100982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97355862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43636352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95344210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837723172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672610441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710836115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88540683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908568227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164053754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2" w:color="auto"/>
            <w:bottom w:val="single" w:sz="6" w:space="11" w:color="auto"/>
            <w:right w:val="single" w:sz="6" w:space="22" w:color="auto"/>
          </w:divBdr>
        </w:div>
        <w:div w:id="1683512898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2" w:color="auto"/>
            <w:bottom w:val="single" w:sz="6" w:space="11" w:color="auto"/>
            <w:right w:val="single" w:sz="6" w:space="22" w:color="auto"/>
          </w:divBdr>
        </w:div>
        <w:div w:id="428935035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934582171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785273432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74822984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1748261839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640156860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943148746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  <w:div w:id="766660764">
          <w:blockQuote w:val="1"/>
          <w:marLeft w:val="0"/>
          <w:marRight w:val="0"/>
          <w:marTop w:val="600"/>
          <w:marBottom w:val="720"/>
          <w:divBdr>
            <w:top w:val="single" w:sz="6" w:space="31" w:color="auto"/>
            <w:left w:val="single" w:sz="6" w:space="21" w:color="auto"/>
            <w:bottom w:val="single" w:sz="6" w:space="11" w:color="auto"/>
            <w:right w:val="single" w:sz="6" w:space="21" w:color="auto"/>
          </w:divBdr>
        </w:div>
      </w:divsChild>
    </w:div>
    <w:div w:id="21003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ino Campbell</dc:creator>
  <cp:lastModifiedBy>Keino Campbell</cp:lastModifiedBy>
  <cp:revision>4</cp:revision>
  <cp:lastPrinted>2020-10-23T11:09:00Z</cp:lastPrinted>
  <dcterms:created xsi:type="dcterms:W3CDTF">2020-10-23T11:09:00Z</dcterms:created>
  <dcterms:modified xsi:type="dcterms:W3CDTF">2020-10-23T11:25:00Z</dcterms:modified>
</cp:coreProperties>
</file>